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7EB134" w14:textId="20F7E385" w:rsidR="004D08AA" w:rsidRDefault="004D08AA" w:rsidP="004D08AA">
      <w:pPr>
        <w:pStyle w:val="CM10"/>
        <w:spacing w:after="145" w:line="300" w:lineRule="atLeast"/>
        <w:jc w:val="center"/>
        <w:rPr>
          <w:rFonts w:cs="Calibri"/>
          <w:color w:val="000000"/>
          <w:sz w:val="26"/>
          <w:szCs w:val="26"/>
        </w:rPr>
      </w:pPr>
      <w:r>
        <w:rPr>
          <w:rFonts w:cs="Calibri"/>
          <w:color w:val="000000"/>
          <w:sz w:val="26"/>
          <w:szCs w:val="26"/>
        </w:rPr>
        <w:t>Current Program Change Proposal Form</w:t>
      </w:r>
    </w:p>
    <w:p w14:paraId="60E036C3" w14:textId="1170766F" w:rsidR="004D08AA" w:rsidRPr="004D08AA" w:rsidRDefault="004D08AA" w:rsidP="004D08AA">
      <w:pPr>
        <w:jc w:val="center"/>
      </w:pPr>
      <w:r>
        <w:t>For Majors, Minors, and Concentrations</w:t>
      </w:r>
    </w:p>
    <w:p w14:paraId="5B1FE569" w14:textId="77777777" w:rsidR="00487F89" w:rsidRDefault="00487F89" w:rsidP="00487F89">
      <w:pPr>
        <w:pStyle w:val="CM10"/>
        <w:spacing w:after="145" w:line="300" w:lineRule="atLeast"/>
        <w:jc w:val="center"/>
        <w:rPr>
          <w:rFonts w:cs="Calibri"/>
          <w:color w:val="000000"/>
          <w:sz w:val="26"/>
          <w:szCs w:val="26"/>
        </w:rPr>
      </w:pPr>
      <w:r>
        <w:rPr>
          <w:rFonts w:cs="Calibri"/>
          <w:color w:val="000000"/>
          <w:sz w:val="26"/>
          <w:szCs w:val="26"/>
        </w:rPr>
        <w:t xml:space="preserve">Drake University </w:t>
      </w:r>
    </w:p>
    <w:p w14:paraId="71B0D5AB" w14:textId="77777777" w:rsidR="00487F89" w:rsidRDefault="00487F89" w:rsidP="00487F89">
      <w:pPr>
        <w:pStyle w:val="CM10"/>
        <w:spacing w:after="145" w:line="300" w:lineRule="atLeast"/>
        <w:jc w:val="center"/>
        <w:rPr>
          <w:rFonts w:cs="Calibri"/>
          <w:color w:val="000000"/>
          <w:sz w:val="26"/>
          <w:szCs w:val="26"/>
        </w:rPr>
      </w:pPr>
      <w:r>
        <w:rPr>
          <w:rFonts w:cs="Calibri"/>
          <w:color w:val="000000"/>
          <w:sz w:val="26"/>
          <w:szCs w:val="26"/>
        </w:rPr>
        <w:t>College of Arts &amp; Sciences</w:t>
      </w:r>
    </w:p>
    <w:p w14:paraId="2794B513" w14:textId="3C500A76" w:rsidR="00487F89" w:rsidRPr="00825857" w:rsidRDefault="004D08AA" w:rsidP="00487F89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Proposal </w:t>
      </w:r>
      <w:r w:rsidR="00487F89">
        <w:rPr>
          <w:rFonts w:asciiTheme="majorHAnsi" w:hAnsiTheme="majorHAnsi"/>
          <w:b/>
        </w:rPr>
        <w:t xml:space="preserve">Submitted to Dean’s Office for Cabinet/A&amp;S Council Review (via </w:t>
      </w:r>
      <w:r w:rsidR="00D811AC">
        <w:rPr>
          <w:rFonts w:asciiTheme="majorHAnsi" w:hAnsiTheme="majorHAnsi"/>
          <w:b/>
        </w:rPr>
        <w:t>Jennifer Cooper</w:t>
      </w:r>
      <w:r w:rsidR="00487F89">
        <w:rPr>
          <w:rFonts w:asciiTheme="majorHAnsi" w:hAnsiTheme="majorHAnsi"/>
          <w:b/>
        </w:rPr>
        <w:t>)</w:t>
      </w:r>
    </w:p>
    <w:p w14:paraId="0EF36B5B" w14:textId="3F459881" w:rsidR="00487F89" w:rsidRDefault="004D08AA" w:rsidP="00487F89">
      <w:r>
        <w:t>Current Program Name (as appears in the catalog)</w:t>
      </w:r>
    </w:p>
    <w:p w14:paraId="6BF8637A" w14:textId="1934D0AD" w:rsidR="004D08AA" w:rsidRDefault="004D08AA" w:rsidP="00487F89"/>
    <w:p w14:paraId="42BAD015" w14:textId="0DDBE833" w:rsidR="004D08AA" w:rsidRDefault="004D08AA" w:rsidP="00487F89">
      <w:r>
        <w:t>Proposed program name (if to be changed)</w:t>
      </w:r>
    </w:p>
    <w:p w14:paraId="5186EEEF" w14:textId="1F645443" w:rsidR="004D08AA" w:rsidRDefault="004D08AA" w:rsidP="00487F89"/>
    <w:p w14:paraId="373555DD" w14:textId="77777777" w:rsidR="004D08AA" w:rsidRDefault="004D08AA" w:rsidP="004D08AA">
      <w:pPr>
        <w:keepNext/>
      </w:pPr>
      <w:r>
        <w:t xml:space="preserve">Explain the rationale and purpose of the proposed change. (Areas to address may </w:t>
      </w:r>
      <w:proofErr w:type="gramStart"/>
      <w:r>
        <w:t>include:</w:t>
      </w:r>
      <w:proofErr w:type="gramEnd"/>
      <w:r>
        <w:t xml:space="preserve"> alignment to Drake’s Mission, market demand, unique aspects of program, cross-disciplinary opportunities, reference to comparable programs/institutions, rationale for discontinuation, etc.)</w:t>
      </w:r>
    </w:p>
    <w:p w14:paraId="142BDBE6" w14:textId="77777777" w:rsidR="004D08AA" w:rsidRDefault="004D08AA" w:rsidP="004D08AA">
      <w:pPr>
        <w:keepNext/>
      </w:pPr>
    </w:p>
    <w:p w14:paraId="719FCD82" w14:textId="77777777" w:rsidR="004D08AA" w:rsidRDefault="004D08AA" w:rsidP="004D08AA">
      <w:pPr>
        <w:keepNext/>
      </w:pPr>
      <w:r>
        <w:t>Provide a brief overview of program logistics including start date, footprint, and admission (if applicable). Note that Fall changes require review in February and Spring changes require review in August.</w:t>
      </w:r>
    </w:p>
    <w:p w14:paraId="1A9BF4F5" w14:textId="77777777" w:rsidR="004D08AA" w:rsidRDefault="004D08AA" w:rsidP="004D08AA">
      <w:pPr>
        <w:pStyle w:val="ListParagraph"/>
        <w:keepNext/>
        <w:numPr>
          <w:ilvl w:val="0"/>
          <w:numId w:val="5"/>
        </w:numPr>
      </w:pPr>
      <w:r>
        <w:t xml:space="preserve">Proposed </w:t>
      </w:r>
      <w:proofErr w:type="gramStart"/>
      <w:r>
        <w:t>program</w:t>
      </w:r>
      <w:proofErr w:type="gramEnd"/>
      <w:r>
        <w:t xml:space="preserve"> start date </w:t>
      </w:r>
    </w:p>
    <w:p w14:paraId="6C1110E0" w14:textId="77777777" w:rsidR="004D08AA" w:rsidRDefault="004D08AA" w:rsidP="004D08AA">
      <w:pPr>
        <w:pStyle w:val="ListParagraph"/>
        <w:keepNext/>
        <w:numPr>
          <w:ilvl w:val="0"/>
          <w:numId w:val="5"/>
        </w:numPr>
      </w:pPr>
      <w:r>
        <w:t xml:space="preserve">Program length (duration) </w:t>
      </w:r>
    </w:p>
    <w:p w14:paraId="65C15237" w14:textId="77777777" w:rsidR="004D08AA" w:rsidRDefault="004D08AA" w:rsidP="004D08AA">
      <w:pPr>
        <w:pStyle w:val="ListParagraph"/>
        <w:keepNext/>
        <w:numPr>
          <w:ilvl w:val="0"/>
          <w:numId w:val="5"/>
        </w:numPr>
      </w:pPr>
      <w:r>
        <w:t xml:space="preserve">Program total credit hours </w:t>
      </w:r>
    </w:p>
    <w:p w14:paraId="447BF719" w14:textId="77777777" w:rsidR="004D08AA" w:rsidRDefault="004D08AA" w:rsidP="004D08AA">
      <w:pPr>
        <w:pStyle w:val="ListParagraph"/>
        <w:keepNext/>
        <w:numPr>
          <w:ilvl w:val="0"/>
          <w:numId w:val="5"/>
        </w:numPr>
      </w:pPr>
      <w:r>
        <w:t>Admission criteria and process</w:t>
      </w:r>
    </w:p>
    <w:p w14:paraId="62C3623B" w14:textId="77777777" w:rsidR="004D08AA" w:rsidRDefault="004D08AA" w:rsidP="004D08AA">
      <w:pPr>
        <w:keepNext/>
      </w:pPr>
    </w:p>
    <w:p w14:paraId="7C9C5DB4" w14:textId="4EF0D1DC" w:rsidR="004D08AA" w:rsidRDefault="004D08AA" w:rsidP="004D08AA">
      <w:pPr>
        <w:keepNext/>
      </w:pPr>
      <w:r>
        <w:t>What other impacts may be associated with this new or changed program (e.g., relationships among faculty and staff, workload expectations, competition for resources/space, specialized accreditation requirements)?</w:t>
      </w:r>
    </w:p>
    <w:p w14:paraId="07AFB33A" w14:textId="21B0D205" w:rsidR="00574C05" w:rsidRDefault="00574C05" w:rsidP="004D08AA">
      <w:pPr>
        <w:keepNext/>
      </w:pPr>
    </w:p>
    <w:p w14:paraId="1775CDB4" w14:textId="1D613B99" w:rsidR="00574C05" w:rsidRDefault="00574C05" w:rsidP="004D08AA">
      <w:pPr>
        <w:keepNext/>
      </w:pPr>
    </w:p>
    <w:p w14:paraId="363821D1" w14:textId="77777777" w:rsidR="00574C05" w:rsidRDefault="00574C05" w:rsidP="004D08AA">
      <w:pPr>
        <w:keepNext/>
      </w:pPr>
    </w:p>
    <w:p w14:paraId="2C750E42" w14:textId="77777777" w:rsidR="00574C05" w:rsidRDefault="00574C05" w:rsidP="00574C05">
      <w:pPr>
        <w:keepNext/>
      </w:pPr>
      <w:r>
        <w:t>Please describe the educational objectives</w:t>
      </w:r>
    </w:p>
    <w:p w14:paraId="6AC897D1" w14:textId="77777777" w:rsidR="00574C05" w:rsidRDefault="00574C05" w:rsidP="004D08AA">
      <w:pPr>
        <w:keepNext/>
      </w:pPr>
    </w:p>
    <w:p w14:paraId="7010AEF0" w14:textId="064070BE" w:rsidR="00BE3A84" w:rsidRDefault="00BE3A84" w:rsidP="004D08AA"/>
    <w:p w14:paraId="38298E0A" w14:textId="77777777" w:rsidR="00BE3A84" w:rsidRDefault="00BE3A84" w:rsidP="00BE3A84">
      <w:pPr>
        <w:keepNext/>
      </w:pPr>
      <w:r>
        <w:lastRenderedPageBreak/>
        <w:t xml:space="preserve">Curriculum requirements: </w:t>
      </w:r>
    </w:p>
    <w:p w14:paraId="7119AB33" w14:textId="01F3B05A" w:rsidR="004D08AA" w:rsidRDefault="004D08AA" w:rsidP="00BE3A84">
      <w:pPr>
        <w:pStyle w:val="ListParagraph"/>
        <w:keepNext/>
        <w:numPr>
          <w:ilvl w:val="0"/>
          <w:numId w:val="6"/>
        </w:numPr>
        <w:spacing w:line="276" w:lineRule="auto"/>
        <w:contextualSpacing w:val="0"/>
      </w:pPr>
      <w:r>
        <w:t>Include a copy of the current requirements below (to be found on the Drake Catalog)</w:t>
      </w:r>
    </w:p>
    <w:p w14:paraId="2D3AF1B9" w14:textId="41C4505F" w:rsidR="00BE3A84" w:rsidRDefault="004D08AA" w:rsidP="00BE3A84">
      <w:pPr>
        <w:pStyle w:val="ListParagraph"/>
        <w:keepNext/>
        <w:numPr>
          <w:ilvl w:val="0"/>
          <w:numId w:val="6"/>
        </w:numPr>
        <w:spacing w:line="276" w:lineRule="auto"/>
        <w:contextualSpacing w:val="0"/>
      </w:pPr>
      <w:r>
        <w:t>Updated p</w:t>
      </w:r>
      <w:r w:rsidR="00BE3A84">
        <w:t>rogram overview</w:t>
      </w:r>
      <w:r w:rsidR="00574C05">
        <w:t xml:space="preserve"> and requirements</w:t>
      </w:r>
      <w:r w:rsidR="00BE3A84">
        <w:t xml:space="preserve"> (use the template below)</w:t>
      </w:r>
      <w:r w:rsidR="00574C05">
        <w:t>. Include all continuing requirements as well as changes.</w:t>
      </w:r>
    </w:p>
    <w:p w14:paraId="495802C0" w14:textId="70C59F35" w:rsidR="00BE3A84" w:rsidRPr="008E47EA" w:rsidRDefault="00BE3A84" w:rsidP="00BE3A84">
      <w:pPr>
        <w:pStyle w:val="ListParagraph"/>
        <w:keepNext/>
        <w:numPr>
          <w:ilvl w:val="0"/>
          <w:numId w:val="6"/>
        </w:numPr>
        <w:spacing w:line="276" w:lineRule="auto"/>
        <w:contextualSpacing w:val="0"/>
        <w:rPr>
          <w:u w:val="single"/>
        </w:rPr>
      </w:pPr>
      <w:r>
        <w:t xml:space="preserve">Describe the curriculum requirements for completion of the degree programs, </w:t>
      </w:r>
      <w:r w:rsidRPr="008E47EA">
        <w:rPr>
          <w:u w:val="single"/>
        </w:rPr>
        <w:t>with clear identification of r</w:t>
      </w:r>
      <w:r>
        <w:rPr>
          <w:u w:val="single"/>
        </w:rPr>
        <w:t>equired and elective courses.</w:t>
      </w:r>
      <w:r w:rsidR="009648B7">
        <w:rPr>
          <w:u w:val="single"/>
        </w:rPr>
        <w:t xml:space="preserve"> Indicate what classes will be allowed for electives (important for the degree audit).</w:t>
      </w:r>
    </w:p>
    <w:p w14:paraId="506E5099" w14:textId="2AA5E38C" w:rsidR="00BE3A84" w:rsidRDefault="00BE3A84" w:rsidP="00BE3A84">
      <w:pPr>
        <w:pStyle w:val="ListParagraph"/>
        <w:keepNext/>
        <w:numPr>
          <w:ilvl w:val="0"/>
          <w:numId w:val="6"/>
        </w:numPr>
        <w:spacing w:line="276" w:lineRule="auto"/>
        <w:contextualSpacing w:val="0"/>
      </w:pPr>
      <w:r>
        <w:t>Identify</w:t>
      </w:r>
      <w:r w:rsidR="004D08AA">
        <w:t xml:space="preserve"> any</w:t>
      </w:r>
      <w:r>
        <w:t xml:space="preserve"> new courses to be developed.  </w:t>
      </w:r>
    </w:p>
    <w:p w14:paraId="0E44BC8E" w14:textId="77777777" w:rsidR="00BE3A84" w:rsidRDefault="00BE3A84" w:rsidP="00BE3A84">
      <w:pPr>
        <w:pStyle w:val="ListParagraph"/>
        <w:keepNext/>
        <w:numPr>
          <w:ilvl w:val="0"/>
          <w:numId w:val="6"/>
        </w:numPr>
        <w:spacing w:line="276" w:lineRule="auto"/>
        <w:contextualSpacing w:val="0"/>
      </w:pPr>
      <w:r>
        <w:t xml:space="preserve">Outline the potential ramifications/impact of the curriculum on delivery of other undergraduate/graduate programs, delivery of the Drake Curriculum, or support needs (e.g., Academic Success, online programming, community engaged learning, Drake International). </w:t>
      </w:r>
    </w:p>
    <w:p w14:paraId="7E025B37" w14:textId="77777777" w:rsidR="00BE3A84" w:rsidRDefault="00BE3A84" w:rsidP="00BE3A84">
      <w:pPr>
        <w:keepNext/>
        <w:spacing w:line="276" w:lineRule="auto"/>
      </w:pPr>
    </w:p>
    <w:p w14:paraId="3B723FB2" w14:textId="77777777" w:rsidR="00BE3A84" w:rsidRPr="00BE3A84" w:rsidRDefault="00BE3A84" w:rsidP="00BE3A84">
      <w:pPr>
        <w:pStyle w:val="ListParagraph"/>
        <w:shd w:val="clear" w:color="auto" w:fill="FFFFFF"/>
        <w:spacing w:before="100" w:beforeAutospacing="1" w:after="100" w:afterAutospacing="1"/>
        <w:textAlignment w:val="baseline"/>
        <w:outlineLvl w:val="1"/>
        <w:rPr>
          <w:rFonts w:ascii="Helvetica" w:eastAsia="Times New Roman" w:hAnsi="Helvetica" w:cs="Helvetica"/>
          <w:b/>
          <w:bCs/>
          <w:caps/>
          <w:color w:val="0096FA"/>
          <w:sz w:val="36"/>
          <w:szCs w:val="36"/>
        </w:rPr>
      </w:pPr>
      <w:r w:rsidRPr="00BE3A84">
        <w:rPr>
          <w:rFonts w:ascii="Helvetica" w:eastAsia="Times New Roman" w:hAnsi="Helvetica" w:cs="Helvetica"/>
          <w:b/>
          <w:bCs/>
          <w:caps/>
          <w:color w:val="0096FA"/>
          <w:sz w:val="36"/>
          <w:szCs w:val="36"/>
        </w:rPr>
        <w:t>PROGRAM OVERVIEW</w:t>
      </w:r>
    </w:p>
    <w:p w14:paraId="29026D1A" w14:textId="77777777" w:rsidR="00BE3A84" w:rsidRPr="00BE3A84" w:rsidRDefault="00BE3A84" w:rsidP="00BE3A84">
      <w:pPr>
        <w:pStyle w:val="ListParagraph"/>
        <w:shd w:val="clear" w:color="auto" w:fill="FFFFFF"/>
        <w:spacing w:before="100" w:beforeAutospacing="1" w:after="100" w:afterAutospacing="1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Description</w:t>
      </w:r>
    </w:p>
    <w:p w14:paraId="5D204553" w14:textId="77777777" w:rsidR="00BE3A84" w:rsidRPr="00BE3A84" w:rsidRDefault="00752625" w:rsidP="00BE3A84">
      <w:pPr>
        <w:pStyle w:val="ListParagraph"/>
        <w:rPr>
          <w:rFonts w:ascii="Times New Roman" w:eastAsia="Times New Roman" w:hAnsi="Times New Roman" w:cs="Times New Roman"/>
        </w:rPr>
      </w:pPr>
      <w:r>
        <w:rPr>
          <w:rFonts w:eastAsia="Times New Roman"/>
        </w:rPr>
        <w:pict w14:anchorId="70F3FD7F">
          <v:rect id="_x0000_i1025" style="width:547.5pt;height:0" o:hrpct="0" o:hrstd="t" o:hrnoshade="t" o:hr="t" fillcolor="#0096fa" stroked="f"/>
        </w:pict>
      </w:r>
    </w:p>
    <w:p w14:paraId="3A107AE9" w14:textId="77777777" w:rsidR="00BE3A84" w:rsidRPr="009648B7" w:rsidRDefault="00BE3A84" w:rsidP="009648B7">
      <w:pPr>
        <w:pStyle w:val="ListParagraph"/>
        <w:shd w:val="clear" w:color="auto" w:fill="FFFFFF"/>
        <w:spacing w:before="100" w:beforeAutospacing="1" w:after="100" w:afterAutospacing="1"/>
        <w:textAlignment w:val="baseline"/>
        <w:outlineLvl w:val="1"/>
        <w:rPr>
          <w:rFonts w:ascii="Helvetica" w:eastAsia="Times New Roman" w:hAnsi="Helvetica" w:cs="Helvetica"/>
          <w:b/>
          <w:bCs/>
          <w:caps/>
          <w:color w:val="0096FA"/>
          <w:sz w:val="36"/>
          <w:szCs w:val="36"/>
        </w:rPr>
      </w:pPr>
      <w:r w:rsidRPr="00BE3A84">
        <w:rPr>
          <w:rFonts w:ascii="Helvetica" w:eastAsia="Times New Roman" w:hAnsi="Helvetica" w:cs="Helvetica"/>
          <w:b/>
          <w:bCs/>
          <w:caps/>
          <w:color w:val="0096FA"/>
          <w:sz w:val="36"/>
          <w:szCs w:val="36"/>
        </w:rPr>
        <w:t>DEGREE REQUIREMENTS</w:t>
      </w:r>
    </w:p>
    <w:tbl>
      <w:tblPr>
        <w:tblW w:w="7560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27"/>
        <w:gridCol w:w="1033"/>
      </w:tblGrid>
      <w:tr w:rsidR="00BE3A84" w:rsidRPr="00BE3A84" w14:paraId="23ECE8F1" w14:textId="77777777" w:rsidTr="00BE3A84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25481CDB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  <w:r w:rsidRPr="00BE3A84">
              <w:rPr>
                <w:rFonts w:ascii="inherit" w:eastAsia="Times New Roman" w:hAnsi="inherit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Course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5A87B9BA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  <w:r w:rsidRPr="00BE3A84">
              <w:rPr>
                <w:rFonts w:ascii="inherit" w:eastAsia="Times New Roman" w:hAnsi="inherit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Credits</w:t>
            </w:r>
          </w:p>
        </w:tc>
      </w:tr>
      <w:tr w:rsidR="00BE3A84" w:rsidRPr="00BE3A84" w14:paraId="1FD80CDA" w14:textId="77777777" w:rsidTr="009648B7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52B12D42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7222104B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  <w:tr w:rsidR="00BE3A84" w:rsidRPr="00BE3A84" w14:paraId="0D943F1E" w14:textId="77777777" w:rsidTr="009648B7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450" w:type="dxa"/>
              <w:bottom w:w="60" w:type="dxa"/>
              <w:right w:w="120" w:type="dxa"/>
            </w:tcMar>
          </w:tcPr>
          <w:p w14:paraId="3E71C78F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2E0193EA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  <w:tr w:rsidR="00BE3A84" w:rsidRPr="00BE3A84" w14:paraId="63590A25" w14:textId="77777777" w:rsidTr="009648B7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450" w:type="dxa"/>
              <w:bottom w:w="60" w:type="dxa"/>
              <w:right w:w="120" w:type="dxa"/>
            </w:tcMar>
          </w:tcPr>
          <w:p w14:paraId="0B4623D7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1CD99C97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  <w:tr w:rsidR="00BE3A84" w:rsidRPr="00BE3A84" w14:paraId="4148AFD3" w14:textId="77777777" w:rsidTr="009648B7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450" w:type="dxa"/>
              <w:bottom w:w="60" w:type="dxa"/>
              <w:right w:w="120" w:type="dxa"/>
            </w:tcMar>
          </w:tcPr>
          <w:p w14:paraId="69E71D9B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6267C04A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  <w:tr w:rsidR="00BE3A84" w:rsidRPr="00BE3A84" w14:paraId="139074C9" w14:textId="77777777" w:rsidTr="009648B7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1C8DFC6F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0E19EC71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  <w:tr w:rsidR="00BE3A84" w:rsidRPr="00BE3A84" w14:paraId="12A69876" w14:textId="77777777" w:rsidTr="009648B7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27DCEC4F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61624965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  <w:tr w:rsidR="00BE3A84" w:rsidRPr="00BE3A84" w14:paraId="5CEFE14D" w14:textId="77777777" w:rsidTr="009648B7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1C33A882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04D43B34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  <w:tr w:rsidR="00BE3A84" w:rsidRPr="00BE3A84" w14:paraId="11C9DDCB" w14:textId="77777777" w:rsidTr="009648B7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79A335A3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054DB949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  <w:tr w:rsidR="00BE3A84" w:rsidRPr="00BE3A84" w14:paraId="01E6BD90" w14:textId="77777777" w:rsidTr="009648B7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084E7809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455FA917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  <w:tr w:rsidR="00BE3A84" w:rsidRPr="00BE3A84" w14:paraId="1E838A07" w14:textId="77777777" w:rsidTr="00BE3A84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0C02E780" w14:textId="77777777" w:rsidR="00BE3A84" w:rsidRPr="00BE3A84" w:rsidRDefault="009648B7" w:rsidP="009648B7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  <w:r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  <w:t xml:space="preserve">TOTA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6677D717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</w:tbl>
    <w:p w14:paraId="06D6D666" w14:textId="77777777" w:rsidR="00574C05" w:rsidRDefault="00574C05" w:rsidP="009648B7">
      <w:pPr>
        <w:keepNext/>
        <w:rPr>
          <w:b/>
        </w:rPr>
      </w:pPr>
    </w:p>
    <w:p w14:paraId="0BCF44FA" w14:textId="05813691" w:rsidR="009648B7" w:rsidRPr="009648B7" w:rsidRDefault="009648B7" w:rsidP="009648B7">
      <w:pPr>
        <w:keepNext/>
        <w:rPr>
          <w:b/>
        </w:rPr>
      </w:pPr>
      <w:r w:rsidRPr="009648B7">
        <w:rPr>
          <w:b/>
        </w:rPr>
        <w:t>Resources</w:t>
      </w:r>
    </w:p>
    <w:p w14:paraId="6159AFCA" w14:textId="05CE7797" w:rsidR="009648B7" w:rsidRDefault="00D1556B" w:rsidP="009648B7">
      <w:pPr>
        <w:keepNext/>
      </w:pPr>
      <w:r>
        <w:t xml:space="preserve">Describe any </w:t>
      </w:r>
      <w:r w:rsidR="004D08AA">
        <w:t xml:space="preserve">faculty, </w:t>
      </w:r>
      <w:r>
        <w:t xml:space="preserve">space, library, or information technology resources needed for the </w:t>
      </w:r>
      <w:r w:rsidR="004D08AA">
        <w:t>change.</w:t>
      </w:r>
    </w:p>
    <w:p w14:paraId="0329AD8F" w14:textId="491703AF" w:rsidR="00BE62DB" w:rsidRDefault="00BE62DB"/>
    <w:sectPr w:rsidR="00BE62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EA0BF6"/>
    <w:multiLevelType w:val="multilevel"/>
    <w:tmpl w:val="0409001D"/>
    <w:numStyleLink w:val="Singlepunch"/>
  </w:abstractNum>
  <w:abstractNum w:abstractNumId="1" w15:restartNumberingAfterBreak="0">
    <w:nsid w:val="14EA0B18"/>
    <w:multiLevelType w:val="hybridMultilevel"/>
    <w:tmpl w:val="7AA8F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E0735"/>
    <w:multiLevelType w:val="hybridMultilevel"/>
    <w:tmpl w:val="59D6EA2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534B95"/>
    <w:multiLevelType w:val="hybridMultilevel"/>
    <w:tmpl w:val="8FAAD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AA078E"/>
    <w:multiLevelType w:val="hybridMultilevel"/>
    <w:tmpl w:val="29E0CC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988685A"/>
    <w:multiLevelType w:val="hybridMultilevel"/>
    <w:tmpl w:val="02B40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40446A"/>
    <w:multiLevelType w:val="hybridMultilevel"/>
    <w:tmpl w:val="C234B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2778A6"/>
    <w:multiLevelType w:val="multilevel"/>
    <w:tmpl w:val="0409001D"/>
    <w:styleLink w:val="Singlepunch"/>
    <w:lvl w:ilvl="0">
      <w:start w:val="1"/>
      <w:numFmt w:val="bullet"/>
      <w:lvlText w:val="o"/>
      <w:lvlJc w:val="left"/>
      <w:pPr>
        <w:spacing w:before="120" w:after="0" w:line="240" w:lineRule="auto"/>
        <w:ind w:left="360"/>
      </w:pPr>
      <w:rPr>
        <w:rFonts w:ascii="Courier New" w:eastAsia="Courier New" w:hAnsi="Courier New" w:cs="Courier New"/>
        <w:color w:val="BFBFBF"/>
        <w:sz w:val="5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C4C0DE5"/>
    <w:multiLevelType w:val="hybridMultilevel"/>
    <w:tmpl w:val="8E721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147134">
    <w:abstractNumId w:val="2"/>
  </w:num>
  <w:num w:numId="2" w16cid:durableId="1748765772">
    <w:abstractNumId w:val="7"/>
  </w:num>
  <w:num w:numId="3" w16cid:durableId="1634947302">
    <w:abstractNumId w:val="0"/>
  </w:num>
  <w:num w:numId="4" w16cid:durableId="11495236">
    <w:abstractNumId w:val="4"/>
  </w:num>
  <w:num w:numId="5" w16cid:durableId="661354546">
    <w:abstractNumId w:val="6"/>
  </w:num>
  <w:num w:numId="6" w16cid:durableId="814100329">
    <w:abstractNumId w:val="3"/>
  </w:num>
  <w:num w:numId="7" w16cid:durableId="1611471885">
    <w:abstractNumId w:val="1"/>
  </w:num>
  <w:num w:numId="8" w16cid:durableId="681008337">
    <w:abstractNumId w:val="8"/>
  </w:num>
  <w:num w:numId="9" w16cid:durableId="7838854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MjGxMDI0NTIzMTBQ0lEKTi0uzszPAykwrAUAiGvUyiwAAAA="/>
  </w:docVars>
  <w:rsids>
    <w:rsidRoot w:val="00487F89"/>
    <w:rsid w:val="001253C3"/>
    <w:rsid w:val="002022B1"/>
    <w:rsid w:val="00487F89"/>
    <w:rsid w:val="004D08AA"/>
    <w:rsid w:val="00574C05"/>
    <w:rsid w:val="00747CAF"/>
    <w:rsid w:val="00747F52"/>
    <w:rsid w:val="009648B7"/>
    <w:rsid w:val="009E3AB4"/>
    <w:rsid w:val="00BE3A84"/>
    <w:rsid w:val="00BE62DB"/>
    <w:rsid w:val="00D1556B"/>
    <w:rsid w:val="00D81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8E30EB1"/>
  <w15:chartTrackingRefBased/>
  <w15:docId w15:val="{3D07F2B4-ED8C-4B5E-94C1-70D16A51E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E3A8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BE3A8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M10">
    <w:name w:val="CM10"/>
    <w:basedOn w:val="Normal"/>
    <w:next w:val="Normal"/>
    <w:uiPriority w:val="99"/>
    <w:rsid w:val="00487F89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7F89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numbering" w:customStyle="1" w:styleId="Singlepunch">
    <w:name w:val="Single punch"/>
    <w:rsid w:val="00487F89"/>
    <w:pPr>
      <w:numPr>
        <w:numId w:val="2"/>
      </w:numPr>
    </w:pPr>
  </w:style>
  <w:style w:type="paragraph" w:customStyle="1" w:styleId="TextEntryLine">
    <w:name w:val="TextEntryLine"/>
    <w:basedOn w:val="Normal"/>
    <w:qFormat/>
    <w:rsid w:val="00487F89"/>
    <w:pPr>
      <w:spacing w:before="240" w:after="0" w:line="240" w:lineRule="auto"/>
    </w:pPr>
    <w:rPr>
      <w:rFonts w:eastAsiaTheme="minorEastAsia"/>
    </w:rPr>
  </w:style>
  <w:style w:type="table" w:customStyle="1" w:styleId="QQuestionTable">
    <w:name w:val="QQuestionTable"/>
    <w:uiPriority w:val="99"/>
    <w:qFormat/>
    <w:rsid w:val="00BE3A84"/>
    <w:pPr>
      <w:spacing w:after="0" w:line="240" w:lineRule="auto"/>
      <w:jc w:val="center"/>
    </w:pPr>
    <w:rPr>
      <w:rFonts w:eastAsiaTheme="minorEastAsia"/>
      <w:sz w:val="20"/>
      <w:szCs w:val="20"/>
    </w:r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BE3A8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BE3A8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E3A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E3A84"/>
    <w:rPr>
      <w:b/>
      <w:bCs/>
    </w:rPr>
  </w:style>
  <w:style w:type="character" w:styleId="Emphasis">
    <w:name w:val="Emphasis"/>
    <w:basedOn w:val="DefaultParagraphFont"/>
    <w:uiPriority w:val="20"/>
    <w:qFormat/>
    <w:rsid w:val="00BE3A8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846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CD5D5A028580449D5E2D25B46B3B27" ma:contentTypeVersion="20" ma:contentTypeDescription="Create a new document." ma:contentTypeScope="" ma:versionID="5dad6ec198969d7c41f01abe0524afa1">
  <xsd:schema xmlns:xsd="http://www.w3.org/2001/XMLSchema" xmlns:xs="http://www.w3.org/2001/XMLSchema" xmlns:p="http://schemas.microsoft.com/office/2006/metadata/properties" xmlns:ns1="http://schemas.microsoft.com/sharepoint/v3" xmlns:ns2="bc24d5f6-5db7-4218-bb2e-ed8e1ed96dc3" xmlns:ns3="9fb8b0da-b7aa-48d6-a784-9a20e3799b73" targetNamespace="http://schemas.microsoft.com/office/2006/metadata/properties" ma:root="true" ma:fieldsID="18f4c7f6c2ef7a098747bb490a01e521" ns1:_="" ns2:_="" ns3:_="">
    <xsd:import namespace="http://schemas.microsoft.com/sharepoint/v3"/>
    <xsd:import namespace="bc24d5f6-5db7-4218-bb2e-ed8e1ed96dc3"/>
    <xsd:import namespace="9fb8b0da-b7aa-48d6-a784-9a20e3799b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4d5f6-5db7-4218-bb2e-ed8e1ed96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2a24743-8347-4253-b4eb-dead049729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8b0da-b7aa-48d6-a784-9a20e3799b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6e768de-64e8-4341-8e59-39170f70d375}" ma:internalName="TaxCatchAll" ma:showField="CatchAllData" ma:web="9fb8b0da-b7aa-48d6-a784-9a20e3799b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9fb8b0da-b7aa-48d6-a784-9a20e3799b73" xsi:nil="true"/>
    <_ip_UnifiedCompliancePolicyProperties xmlns="http://schemas.microsoft.com/sharepoint/v3" xsi:nil="true"/>
    <lcf76f155ced4ddcb4097134ff3c332f xmlns="bc24d5f6-5db7-4218-bb2e-ed8e1ed96dc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BE01C9E-0C75-4A51-A14B-802426C15970}"/>
</file>

<file path=customXml/itemProps2.xml><?xml version="1.0" encoding="utf-8"?>
<ds:datastoreItem xmlns:ds="http://schemas.openxmlformats.org/officeDocument/2006/customXml" ds:itemID="{04380D63-A0DA-400E-81AE-F50CD934D0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22AD3E-44C1-472F-9182-4CAE8A7B18CF}">
  <ds:schemaRefs>
    <ds:schemaRef ds:uri="http://schemas.microsoft.com/office/2006/documentManagement/types"/>
    <ds:schemaRef ds:uri="bc24d5f6-5db7-4218-bb2e-ed8e1ed96dc3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9fb8b0da-b7aa-48d6-a784-9a20e3799b7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ake University</Company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 Jenkins</dc:creator>
  <cp:keywords/>
  <dc:description/>
  <cp:lastModifiedBy>Jennifer Cooper</cp:lastModifiedBy>
  <cp:revision>2</cp:revision>
  <dcterms:created xsi:type="dcterms:W3CDTF">2024-06-24T20:16:00Z</dcterms:created>
  <dcterms:modified xsi:type="dcterms:W3CDTF">2024-06-24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CD5D5A028580449D5E2D25B46B3B27</vt:lpwstr>
  </property>
</Properties>
</file>